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2865651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2901248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2886382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2970889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2933071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2877101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2939932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2887092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2823882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593601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2822661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2945577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2863605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2823385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2926883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2944090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2934130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2851883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2906730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2873463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2876427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2917706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2902387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2796631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2832478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2865266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2881635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2894876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2899464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2963333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2938619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2858717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2881635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2916766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морчков Дмитрий НБИбд-01-21</dc:creator>
  <dc:language>ru-RU</dc:language>
  <cp:keywords/>
  <dcterms:created xsi:type="dcterms:W3CDTF">2022-08-26T13:57:09Z</dcterms:created>
  <dcterms:modified xsi:type="dcterms:W3CDTF">2022-08-26T13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